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4" w:name="cover-letter"/>
    <w:p>
      <w:pPr>
        <w:pStyle w:val="Heading1"/>
      </w:pPr>
      <w:r>
        <w:t xml:space="preserve">Cover Letter</w:t>
      </w:r>
    </w:p>
    <w:p>
      <w:pPr>
        <w:pStyle w:val="FirstParagraph"/>
      </w:pPr>
      <w:r>
        <w:t xml:space="preserve">Dear [Hiring Committee/Dean's Name],</w:t>
      </w:r>
    </w:p>
    <w:p>
      <w:pPr>
        <w:pStyle w:val="BodyText"/>
      </w:pPr>
      <w:r>
        <w:t xml:space="preserve">I am writing to express my enthusiastic application for the Professor position at [University Name] in DR Congo Kinshasa. As an accomplished academic with a passion for education and a deep commitment to fostering intellectual growth, I am eager to contribute my expertise, research, and teaching experience to an institution that is pivotal in shaping the future of higher education in this dynamic region. This opportunity aligns perfectly with my career goals and my dedication to advancing academic excellence in DR Congo Kinshasa.</w:t>
      </w:r>
    </w:p>
    <w:bookmarkStart w:id="20" w:name="Xe8b1ac7b9ab85b59e08bde913a757030294a649"/>
    <w:p>
      <w:pPr>
        <w:pStyle w:val="Heading2"/>
      </w:pPr>
      <w:r>
        <w:t xml:space="preserve">Academic Background and Professional Experience</w:t>
      </w:r>
    </w:p>
    <w:p>
      <w:pPr>
        <w:pStyle w:val="FirstParagraph"/>
      </w:pPr>
      <w:r>
        <w:t xml:space="preserve">With over [X years] of experience as an educator, researcher, and academic leader, I have cultivated a robust foundation in [specific field of study]. My journey began with a [PhD/Master’s] in [Field of Study] from [University Name], where I developed a strong focus on [specific research areas or themes]. This academic background has equipped me to approach teaching and research with both rigor and innovation, qualities that I believe are essential for a Professor in DR Congo Kinshasa.</w:t>
      </w:r>
    </w:p>
    <w:p>
      <w:pPr>
        <w:pStyle w:val="BodyText"/>
      </w:pPr>
      <w:r>
        <w:t xml:space="preserve">Throughout my career, I have held positions at prestigious institutions such as [University Name], where I served as [Title, e.g., Assistant Professor, Associate Professor]. My role involved designing and delivering courses in [specific subjects], mentoring students, and publishing research in peer-reviewed journals. For instance, my work on [specific research project or publication] has been instrumental in advancing understanding of [topic], a subject that holds particular relevance for the challenges and opportunities faced by DR Congo Kinshasa.</w:t>
      </w:r>
    </w:p>
    <w:bookmarkEnd w:id="20"/>
    <w:bookmarkStart w:id="21" w:name="research-contributions-and-vision"/>
    <w:p>
      <w:pPr>
        <w:pStyle w:val="Heading2"/>
      </w:pPr>
      <w:r>
        <w:t xml:space="preserve">Research Contributions and Vision</w:t>
      </w:r>
    </w:p>
    <w:p>
      <w:pPr>
        <w:pStyle w:val="FirstParagraph"/>
      </w:pPr>
      <w:r>
        <w:t xml:space="preserve">A core aspect of my professional identity is my commitment to research that addresses real-world issues. My current projects focus on [describe research interests], with a particular emphasis on [how this connects to DR Congo Kinshasa’s context, e.g., "sustainable development," "healthcare access," or "cultural preservation"]. I am especially drawn to the unique opportunities in DR Congo Kinshasa to integrate local knowledge systems with global academic frameworks. By collaborating with local communities and institutions, I aim to create research that is not only academically significant but also socially impactful.</w:t>
      </w:r>
    </w:p>
    <w:p>
      <w:pPr>
        <w:pStyle w:val="BodyText"/>
      </w:pPr>
      <w:r>
        <w:t xml:space="preserve">As a Professor, I envision fostering a dynamic environment where students and faculty engage in interdisciplinary dialogue. My teaching philosophy emphasizes critical thinking, ethical responsibility, and practical application of knowledge. For example, in my courses on [specific subject], I incorporate case studies from African contexts to ensure that students are prepared to address complex challenges in their own communities. This approach aligns with the mission of [University Name] to cultivate leaders who can drive positive change in DR Congo Kinshasa.</w:t>
      </w:r>
    </w:p>
    <w:bookmarkEnd w:id="21"/>
    <w:bookmarkStart w:id="22" w:name="why-dr-congo-kinshasa"/>
    <w:p>
      <w:pPr>
        <w:pStyle w:val="Heading2"/>
      </w:pPr>
      <w:r>
        <w:t xml:space="preserve">Why DR Congo Kinshasa?</w:t>
      </w:r>
    </w:p>
    <w:p>
      <w:pPr>
        <w:pStyle w:val="FirstParagraph"/>
      </w:pPr>
      <w:r>
        <w:t xml:space="preserve">The opportunity to join a university in DR Congo Kinshasa is deeply meaningful to me. As one of the largest and most influential academic institutions in the region, [University Name] plays a vital role in addressing the educational and developmental needs of Central Africa. I am particularly inspired by the university’s dedication to [specific initiatives, e.g., "promoting indigenous languages," "advancing STEM education," or "supporting grassroots innovation"]. I am eager to contribute my expertise to these efforts while learning from the rich cultural and intellectual heritage of DR Congo Kinshasa.</w:t>
      </w:r>
    </w:p>
    <w:p>
      <w:pPr>
        <w:pStyle w:val="BodyText"/>
      </w:pPr>
      <w:r>
        <w:t xml:space="preserve">Working in DR Congo Kinshasa presents unique challenges, such as limited resources and infrastructure, but also unparalleled opportunities for innovation. I have long admired the resilience of communities in this region and am motivated to support initiatives that empower students to become agents of change. My experience collaborating with international and local partners has prepared me to navigate these complexities while advocating for equitable access to quality education.</w:t>
      </w:r>
    </w:p>
    <w:bookmarkEnd w:id="22"/>
    <w:bookmarkStart w:id="23" w:name="conclusion"/>
    <w:p>
      <w:pPr>
        <w:pStyle w:val="Heading2"/>
      </w:pPr>
      <w:r>
        <w:t xml:space="preserve">Conclusion</w:t>
      </w:r>
    </w:p>
    <w:p>
      <w:pPr>
        <w:pStyle w:val="FirstParagraph"/>
      </w:pPr>
      <w:r>
        <w:t xml:space="preserve">In conclusion, I am confident that my academic background, research contributions, and passion for education make me a strong candidate for the Professor position at [University Name]. I am eager to bring my skills in teaching, mentorship, and research to an institution that values excellence and innovation. I would welcome the opportunity to discuss how my vision aligns with the goals of DR Congo Kinshasa’s academic community.</w:t>
      </w:r>
    </w:p>
    <w:p>
      <w:pPr>
        <w:pStyle w:val="BodyText"/>
      </w:pPr>
      <w:r>
        <w:t xml:space="preserve">Thank you for considering my application. I look forward to the possibility of contributing to [University Name]’s mission and fostering a culture of intellectual curiosity and social responsibility in DR Congo Kinshasa.</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DR Congo Kinshasa</dc:title>
  <dc:creator/>
  <dc:language>en</dc:language>
  <cp:keywords/>
  <dcterms:created xsi:type="dcterms:W3CDTF">2026-07-22T22:44:38Z</dcterms:created>
  <dcterms:modified xsi:type="dcterms:W3CDTF">2026-07-22T22:44:38Z</dcterms:modified>
</cp:coreProperties>
</file>

<file path=docProps/custom.xml><?xml version="1.0" encoding="utf-8"?>
<Properties xmlns="http://schemas.openxmlformats.org/officeDocument/2006/custom-properties" xmlns:vt="http://schemas.openxmlformats.org/officeDocument/2006/docPropsVTypes"/>
</file>